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949C9" w:rsidRDefault="009D7696">
      <w:bookmarkStart w:id="0" w:name="_GoBack"/>
      <w:bookmarkEnd w:id="0"/>
      <w:r>
        <w:rPr>
          <w:noProof/>
        </w:rPr>
        <w:drawing>
          <wp:inline distT="0" distB="0" distL="0" distR="0" wp14:anchorId="3FC512DC" wp14:editId="0FC3E55F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52E6" w:rsidRDefault="004252E6"/>
    <w:p w:rsidR="004252E6" w:rsidRDefault="004252E6">
      <w:r>
        <w:rPr>
          <w:noProof/>
        </w:rPr>
        <w:drawing>
          <wp:inline distT="0" distB="0" distL="0" distR="0" wp14:anchorId="34B8678D" wp14:editId="26BEBF74">
            <wp:extent cx="5943600" cy="33413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2CE2" w:rsidRDefault="00C22CE2"/>
    <w:p w:rsidR="00C22CE2" w:rsidRDefault="00C22CE2">
      <w:r>
        <w:rPr>
          <w:noProof/>
        </w:rPr>
        <w:lastRenderedPageBreak/>
        <w:drawing>
          <wp:inline distT="0" distB="0" distL="0" distR="0" wp14:anchorId="0F0C159C" wp14:editId="736E8B36">
            <wp:extent cx="5943600" cy="33413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0490" w:rsidRDefault="00DE0490">
      <w:r>
        <w:rPr>
          <w:noProof/>
        </w:rPr>
        <w:drawing>
          <wp:inline distT="0" distB="0" distL="0" distR="0" wp14:anchorId="5E723E1E" wp14:editId="4839FBBA">
            <wp:extent cx="5943600" cy="33413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E049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ztjA2MbM0NzIwsTBR0lEKTi0uzszPAykwrAUAxbmJDCwAAAA="/>
  </w:docVars>
  <w:rsids>
    <w:rsidRoot w:val="009D7696"/>
    <w:rsid w:val="00322D32"/>
    <w:rsid w:val="003F383B"/>
    <w:rsid w:val="004252E6"/>
    <w:rsid w:val="009D7696"/>
    <w:rsid w:val="00C22CE2"/>
    <w:rsid w:val="00DE04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E0AD6A8-857F-4514-8E2E-4415F76B4B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1</Words>
  <Characters>9</Characters>
  <Application>Microsoft Office Word</Application>
  <DocSecurity>0</DocSecurity>
  <Lines>1</Lines>
  <Paragraphs>1</Paragraphs>
  <ScaleCrop>false</ScaleCrop>
  <Company>Microsoft</Company>
  <LinksUpToDate>false</LinksUpToDate>
  <CharactersWithSpaces>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aganesh Govindaraj</dc:creator>
  <cp:keywords/>
  <dc:description/>
  <cp:lastModifiedBy>Jayaganesh Govindaraj</cp:lastModifiedBy>
  <cp:revision>4</cp:revision>
  <dcterms:created xsi:type="dcterms:W3CDTF">2017-10-28T04:25:00Z</dcterms:created>
  <dcterms:modified xsi:type="dcterms:W3CDTF">2017-10-28T05:08:00Z</dcterms:modified>
</cp:coreProperties>
</file>